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282D1" w14:textId="77777777" w:rsidR="00F85FB8" w:rsidRDefault="00000000">
      <w:pPr>
        <w:pStyle w:val="Title"/>
      </w:pPr>
      <w:r>
        <w:t>R-Lab 1</w:t>
      </w:r>
    </w:p>
    <w:p w14:paraId="60D15308" w14:textId="77777777" w:rsidR="00F85FB8" w:rsidRDefault="00000000">
      <w:pPr>
        <w:pStyle w:val="Author"/>
      </w:pPr>
      <w:r>
        <w:t>Faria Tabassum</w:t>
      </w:r>
    </w:p>
    <w:p w14:paraId="596B4235" w14:textId="77777777" w:rsidR="00F85FB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)</w:t>
      </w:r>
    </w:p>
    <w:p w14:paraId="02D7BF1A" w14:textId="77777777" w:rsidR="00F85FB8" w:rsidRDefault="00000000">
      <w:pPr>
        <w:pStyle w:val="FirstParagraph"/>
      </w:pPr>
      <w:r>
        <w:rPr>
          <w:noProof/>
        </w:rPr>
        <w:drawing>
          <wp:inline distT="0" distB="0" distL="0" distR="0" wp14:anchorId="29CB05BD" wp14:editId="6CA7ED7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-Lab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85F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B654B" w14:textId="77777777" w:rsidR="00C70C15" w:rsidRDefault="00C70C15">
      <w:pPr>
        <w:spacing w:after="0"/>
      </w:pPr>
      <w:r>
        <w:separator/>
      </w:r>
    </w:p>
  </w:endnote>
  <w:endnote w:type="continuationSeparator" w:id="0">
    <w:p w14:paraId="65B1897C" w14:textId="77777777" w:rsidR="00C70C15" w:rsidRDefault="00C70C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AD281" w14:textId="77777777" w:rsidR="00C70C15" w:rsidRDefault="00C70C15">
      <w:r>
        <w:separator/>
      </w:r>
    </w:p>
  </w:footnote>
  <w:footnote w:type="continuationSeparator" w:id="0">
    <w:p w14:paraId="23EB843A" w14:textId="77777777" w:rsidR="00C70C15" w:rsidRDefault="00C70C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46D8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646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DAwMTS0MDa0MLVU0lEKTi0uzszPAykwrAUAM69FnSwAAAA="/>
  </w:docVars>
  <w:rsids>
    <w:rsidRoot w:val="00F85FB8"/>
    <w:rsid w:val="00680641"/>
    <w:rsid w:val="00C70C15"/>
    <w:rsid w:val="00F8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C6B08"/>
  <w15:docId w15:val="{307E341A-7EE2-47A7-BC4A-C991A2948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Lab 1</dc:title>
  <dc:creator>Faria Tabassum</dc:creator>
  <cp:keywords/>
  <cp:lastModifiedBy>Tabassum, Faria</cp:lastModifiedBy>
  <cp:revision>2</cp:revision>
  <dcterms:created xsi:type="dcterms:W3CDTF">2022-10-13T02:00:00Z</dcterms:created>
  <dcterms:modified xsi:type="dcterms:W3CDTF">2022-10-13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